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E2CCC" w14:textId="5A2C67BA" w:rsidR="008134DD" w:rsidRDefault="003F1E29" w:rsidP="008134DD">
      <w:pPr>
        <w:shd w:val="clear" w:color="auto" w:fill="FFFFFF"/>
        <w:spacing w:before="120" w:after="120" w:line="375" w:lineRule="atLeast"/>
        <w:ind w:left="195" w:right="195"/>
        <w:textAlignment w:val="top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29"/>
          <w:szCs w:val="29"/>
        </w:rPr>
      </w:pPr>
      <w:bookmarkStart w:id="0" w:name="_GoBack"/>
      <w:bookmarkEnd w:id="0"/>
      <w:r>
        <w:rPr>
          <w:rFonts w:ascii="Helvetica" w:eastAsia="Times New Roman" w:hAnsi="Helvetica" w:cs="Helvetica"/>
          <w:b/>
          <w:bCs/>
          <w:noProof/>
          <w:color w:val="000000"/>
          <w:kern w:val="36"/>
          <w:sz w:val="29"/>
          <w:szCs w:val="29"/>
        </w:rPr>
        <mc:AlternateContent>
          <mc:Choice Requires="wpg">
            <w:drawing>
              <wp:inline distT="0" distB="0" distL="0" distR="0" wp14:anchorId="74943FC1" wp14:editId="765ED29C">
                <wp:extent cx="3705225" cy="2296160"/>
                <wp:effectExtent l="0" t="0" r="9525" b="889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5225" cy="2296160"/>
                          <a:chOff x="0" y="0"/>
                          <a:chExt cx="3705225" cy="229616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19526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1952625"/>
                            <a:ext cx="3705225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DADBBC" w14:textId="77777777" w:rsidR="003F1E29" w:rsidRPr="008134DD" w:rsidRDefault="003F1E29" w:rsidP="003F1E2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943FC1" id="Group 6" o:spid="_x0000_s1026" style="width:291.75pt;height:180.8pt;mso-position-horizontal-relative:char;mso-position-vertical-relative:line" coordsize="37052,2296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37052;height:19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19526;width:37052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" stroked="f">
                  <v:textbox style="mso-fit-shape-to-text:t">
                    <w:txbxContent>
                      <w:p w14:paraId="0FDADBBC" w14:textId="77777777" w:rsidR="003F1E29" w:rsidRPr="008134DD" w:rsidRDefault="003F1E29" w:rsidP="003F1E29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33789CF" w14:textId="77777777" w:rsidR="008134DD" w:rsidRDefault="008134DD" w:rsidP="008134DD">
      <w:pPr>
        <w:shd w:val="clear" w:color="auto" w:fill="FFFFFF"/>
        <w:spacing w:before="120" w:after="120" w:line="375" w:lineRule="atLeast"/>
        <w:ind w:left="195" w:right="195"/>
        <w:textAlignment w:val="top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29"/>
          <w:szCs w:val="29"/>
        </w:rPr>
      </w:pPr>
    </w:p>
    <w:p w14:paraId="025521B5" w14:textId="07D38A96" w:rsidR="008134DD" w:rsidRPr="008134DD" w:rsidRDefault="008134DD" w:rsidP="003F1E29">
      <w:pPr>
        <w:shd w:val="clear" w:color="auto" w:fill="FFFFFF"/>
        <w:spacing w:before="120" w:after="120" w:line="375" w:lineRule="atLeast"/>
        <w:ind w:right="195"/>
        <w:textAlignment w:val="top"/>
        <w:outlineLvl w:val="0"/>
        <w:rPr>
          <w:rFonts w:eastAsia="Times New Roman" w:cstheme="minorHAnsi"/>
          <w:b/>
          <w:bCs/>
          <w:color w:val="002060"/>
          <w:kern w:val="36"/>
          <w:sz w:val="52"/>
          <w:szCs w:val="52"/>
        </w:rPr>
      </w:pPr>
      <w:r w:rsidRPr="008134DD">
        <w:rPr>
          <w:rFonts w:eastAsia="Times New Roman" w:cstheme="minorHAnsi"/>
          <w:b/>
          <w:bCs/>
          <w:color w:val="002060"/>
          <w:kern w:val="36"/>
          <w:sz w:val="52"/>
          <w:szCs w:val="52"/>
        </w:rPr>
        <w:t>Sorry! We are experiencing technical difficulties with our Donation link right now.</w:t>
      </w:r>
    </w:p>
    <w:p w14:paraId="72D519C4" w14:textId="77777777" w:rsidR="008134DD" w:rsidRDefault="008134DD" w:rsidP="008134DD">
      <w:pPr>
        <w:shd w:val="clear" w:color="auto" w:fill="FFFFFF"/>
        <w:spacing w:after="100" w:afterAutospacing="1" w:line="240" w:lineRule="auto"/>
        <w:textAlignment w:val="top"/>
        <w:rPr>
          <w:rFonts w:ascii="Tahoma" w:eastAsia="Times New Roman" w:hAnsi="Tahoma" w:cs="Tahoma"/>
          <w:color w:val="000000"/>
          <w:sz w:val="24"/>
          <w:szCs w:val="24"/>
        </w:rPr>
      </w:pPr>
    </w:p>
    <w:p w14:paraId="16FAC585" w14:textId="347CD159" w:rsidR="008134DD" w:rsidRPr="008134DD" w:rsidRDefault="008134DD" w:rsidP="008134DD">
      <w:pPr>
        <w:shd w:val="clear" w:color="auto" w:fill="FFFFFF"/>
        <w:spacing w:after="100" w:afterAutospacing="1" w:line="240" w:lineRule="auto"/>
        <w:textAlignment w:val="top"/>
        <w:rPr>
          <w:rFonts w:eastAsia="Times New Roman" w:cstheme="minorHAnsi"/>
          <w:color w:val="000000"/>
          <w:sz w:val="28"/>
          <w:szCs w:val="28"/>
        </w:rPr>
      </w:pPr>
      <w:r w:rsidRPr="008134DD">
        <w:rPr>
          <w:rFonts w:eastAsia="Times New Roman" w:cstheme="minorHAnsi"/>
          <w:color w:val="000000"/>
          <w:sz w:val="28"/>
          <w:szCs w:val="28"/>
        </w:rPr>
        <w:t xml:space="preserve">We apologize for the </w:t>
      </w:r>
      <w:proofErr w:type="gramStart"/>
      <w:r w:rsidRPr="008134DD">
        <w:rPr>
          <w:rFonts w:eastAsia="Times New Roman" w:cstheme="minorHAnsi"/>
          <w:color w:val="000000"/>
          <w:sz w:val="28"/>
          <w:szCs w:val="28"/>
        </w:rPr>
        <w:t>inconvenience</w:t>
      </w:r>
      <w:r w:rsidR="003F1E29">
        <w:rPr>
          <w:rFonts w:eastAsia="Times New Roman" w:cstheme="minorHAnsi"/>
          <w:color w:val="000000"/>
          <w:sz w:val="28"/>
          <w:szCs w:val="28"/>
        </w:rPr>
        <w:t>, and</w:t>
      </w:r>
      <w:proofErr w:type="gramEnd"/>
      <w:r w:rsidR="003F1E29">
        <w:rPr>
          <w:rFonts w:eastAsia="Times New Roman" w:cstheme="minorHAnsi"/>
          <w:color w:val="000000"/>
          <w:sz w:val="28"/>
          <w:szCs w:val="28"/>
        </w:rPr>
        <w:t xml:space="preserve"> appreciate your understanding. </w:t>
      </w:r>
      <w:r w:rsidRPr="008134DD">
        <w:rPr>
          <w:rFonts w:eastAsia="Times New Roman" w:cstheme="minorHAnsi"/>
          <w:color w:val="000000"/>
          <w:sz w:val="28"/>
          <w:szCs w:val="28"/>
        </w:rPr>
        <w:t xml:space="preserve"> </w:t>
      </w:r>
    </w:p>
    <w:p w14:paraId="1DF63A1F" w14:textId="7F471D9C" w:rsidR="003F1E29" w:rsidRDefault="008134DD" w:rsidP="008134DD">
      <w:pPr>
        <w:shd w:val="clear" w:color="auto" w:fill="FFFFFF"/>
        <w:spacing w:after="100" w:afterAutospacing="1" w:line="240" w:lineRule="auto"/>
        <w:textAlignment w:val="top"/>
        <w:rPr>
          <w:rFonts w:eastAsia="Times New Roman" w:cstheme="minorHAnsi"/>
          <w:color w:val="000000"/>
          <w:sz w:val="28"/>
          <w:szCs w:val="28"/>
        </w:rPr>
      </w:pPr>
      <w:r w:rsidRPr="008134DD">
        <w:rPr>
          <w:rFonts w:eastAsia="Times New Roman" w:cstheme="minorHAnsi"/>
          <w:color w:val="000000"/>
          <w:sz w:val="28"/>
          <w:szCs w:val="28"/>
        </w:rPr>
        <w:t xml:space="preserve">We are working hard to try and resolve the issue as soon as possible. </w:t>
      </w:r>
    </w:p>
    <w:p w14:paraId="5A19C343" w14:textId="6647DB09" w:rsidR="008134DD" w:rsidRDefault="003F1E29" w:rsidP="008134DD">
      <w:pPr>
        <w:shd w:val="clear" w:color="auto" w:fill="FFFFFF"/>
        <w:spacing w:after="100" w:afterAutospacing="1" w:line="240" w:lineRule="auto"/>
        <w:textAlignment w:val="top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Thank you for considering Community Action for your donation. Until this issue is resolved, please send by mail to: </w:t>
      </w:r>
    </w:p>
    <w:p w14:paraId="6DAAE1BA" w14:textId="77777777" w:rsidR="00284639" w:rsidRPr="008134DD" w:rsidRDefault="00284639" w:rsidP="008134DD">
      <w:pPr>
        <w:shd w:val="clear" w:color="auto" w:fill="FFFFFF"/>
        <w:spacing w:after="100" w:afterAutospacing="1" w:line="240" w:lineRule="auto"/>
        <w:textAlignment w:val="top"/>
        <w:rPr>
          <w:rFonts w:eastAsia="Times New Roman" w:cstheme="minorHAnsi"/>
          <w:color w:val="000000"/>
          <w:sz w:val="28"/>
          <w:szCs w:val="28"/>
        </w:rPr>
      </w:pPr>
    </w:p>
    <w:p w14:paraId="37B58A4B" w14:textId="0702A99E" w:rsidR="008134DD" w:rsidRPr="00284639" w:rsidRDefault="008134DD" w:rsidP="003F1E29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</w:pPr>
      <w:r w:rsidRPr="00284639"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  <w:t>Community Action Partnership for Dutchess County</w:t>
      </w:r>
    </w:p>
    <w:p w14:paraId="0C31D95C" w14:textId="7BE5D0EE" w:rsidR="008134DD" w:rsidRPr="00284639" w:rsidRDefault="008134DD" w:rsidP="003F1E29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</w:pPr>
      <w:r w:rsidRPr="00284639"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  <w:t>Attn: Accounting Department</w:t>
      </w:r>
    </w:p>
    <w:p w14:paraId="67A993D3" w14:textId="77777777" w:rsidR="008134DD" w:rsidRPr="00284639" w:rsidRDefault="008134DD" w:rsidP="003F1E29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</w:pPr>
      <w:r w:rsidRPr="00284639"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  <w:t>77 Cannon St.</w:t>
      </w:r>
    </w:p>
    <w:p w14:paraId="4C34100E" w14:textId="05180EF6" w:rsidR="008134DD" w:rsidRPr="00284639" w:rsidRDefault="008134DD" w:rsidP="003F1E29">
      <w:pPr>
        <w:shd w:val="clear" w:color="auto" w:fill="FFFFFF"/>
        <w:spacing w:after="0" w:line="240" w:lineRule="auto"/>
        <w:ind w:left="720"/>
        <w:textAlignment w:val="top"/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</w:pPr>
      <w:r w:rsidRPr="00284639">
        <w:rPr>
          <w:rFonts w:eastAsia="Times New Roman" w:cstheme="minorHAnsi"/>
          <w:b/>
          <w:bCs/>
          <w:i/>
          <w:iCs/>
          <w:color w:val="000000"/>
          <w:sz w:val="28"/>
          <w:szCs w:val="28"/>
        </w:rPr>
        <w:t>Poughkeepsie, NY 12601 </w:t>
      </w:r>
    </w:p>
    <w:p w14:paraId="505BB6CB" w14:textId="62EAC611" w:rsidR="003F1E29" w:rsidRDefault="003F1E29">
      <w:pPr>
        <w:rPr>
          <w:sz w:val="28"/>
          <w:szCs w:val="28"/>
        </w:rPr>
      </w:pPr>
    </w:p>
    <w:p w14:paraId="63BD5C55" w14:textId="14C94381" w:rsidR="003F1E29" w:rsidRDefault="003F1E29">
      <w:pPr>
        <w:rPr>
          <w:sz w:val="28"/>
          <w:szCs w:val="28"/>
        </w:rPr>
      </w:pPr>
      <w:r>
        <w:rPr>
          <w:sz w:val="28"/>
          <w:szCs w:val="28"/>
        </w:rPr>
        <w:t xml:space="preserve">If you would like to be notified as soon as the issue is resolved, please email Laurie Kelsey, Administrative Assistant, at </w:t>
      </w:r>
      <w:hyperlink r:id="rId7" w:history="1">
        <w:r w:rsidRPr="00301DE3">
          <w:rPr>
            <w:rStyle w:val="Hyperlink"/>
            <w:sz w:val="28"/>
            <w:szCs w:val="28"/>
          </w:rPr>
          <w:t>lkelsey@dutchesscap.org</w:t>
        </w:r>
      </w:hyperlink>
    </w:p>
    <w:p w14:paraId="6466123F" w14:textId="77777777" w:rsidR="003F1E29" w:rsidRPr="003F1E29" w:rsidRDefault="003F1E29">
      <w:pPr>
        <w:rPr>
          <w:sz w:val="28"/>
          <w:szCs w:val="28"/>
        </w:rPr>
      </w:pPr>
    </w:p>
    <w:sectPr w:rsidR="003F1E29" w:rsidRPr="003F1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jI0MzU0tjQ2NrBU0lEKTi0uzszPAykwqgUApm5iUSwAAAA="/>
  </w:docVars>
  <w:rsids>
    <w:rsidRoot w:val="008134DD"/>
    <w:rsid w:val="00284639"/>
    <w:rsid w:val="003F1E29"/>
    <w:rsid w:val="008134DD"/>
    <w:rsid w:val="00CD3481"/>
    <w:rsid w:val="00E60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ED555"/>
  <w15:chartTrackingRefBased/>
  <w15:docId w15:val="{C3F0F585-76F6-4B3D-8329-6A033C129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134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34D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134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34DD"/>
    <w:rPr>
      <w:b/>
      <w:bCs/>
    </w:rPr>
  </w:style>
  <w:style w:type="character" w:styleId="Hyperlink">
    <w:name w:val="Hyperlink"/>
    <w:basedOn w:val="DefaultParagraphFont"/>
    <w:uiPriority w:val="99"/>
    <w:unhideWhenUsed/>
    <w:rsid w:val="008134D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4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1373">
          <w:marLeft w:val="195"/>
          <w:marRight w:val="195"/>
          <w:marTop w:val="12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kelsey@dutchesscap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jackbrummet.blogspot.com/2011/04/technical-difficulties-endeavor-shuttle.html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cap1</dc:creator>
  <cp:keywords/>
  <dc:description/>
  <cp:lastModifiedBy>Dccap1</cp:lastModifiedBy>
  <cp:revision>2</cp:revision>
  <dcterms:created xsi:type="dcterms:W3CDTF">2020-02-10T17:11:00Z</dcterms:created>
  <dcterms:modified xsi:type="dcterms:W3CDTF">2020-02-10T17:11:00Z</dcterms:modified>
</cp:coreProperties>
</file>